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74EC1" w14:textId="2C31451E" w:rsidR="00791D28" w:rsidRPr="00152EBF" w:rsidRDefault="00D46B9A">
      <w:r w:rsidRPr="00152EBF">
        <w:t>Learned from literature:</w:t>
      </w:r>
    </w:p>
    <w:p w14:paraId="4BFCADEB" w14:textId="0074B004" w:rsidR="00D46B9A" w:rsidRPr="00152EBF" w:rsidRDefault="00D46B9A" w:rsidP="00D46B9A">
      <w:pPr>
        <w:pStyle w:val="ListParagraph"/>
        <w:numPr>
          <w:ilvl w:val="0"/>
          <w:numId w:val="1"/>
        </w:numPr>
      </w:pPr>
      <w:r w:rsidRPr="00152EBF">
        <w:t xml:space="preserve">Consistently </w:t>
      </w:r>
      <w:r w:rsidR="00C44B6E" w:rsidRPr="00152EBF">
        <w:t>solid</w:t>
      </w:r>
      <w:r w:rsidRPr="00152EBF">
        <w:t xml:space="preserve"> performance from Logistic regression</w:t>
      </w:r>
      <w:r w:rsidR="00C44B6E" w:rsidRPr="00152EBF">
        <w:t xml:space="preserve"> (Yu et al.,</w:t>
      </w:r>
      <w:r w:rsidR="00152EBF">
        <w:t xml:space="preserve"> </w:t>
      </w:r>
      <w:r w:rsidR="00C44B6E" w:rsidRPr="00152EBF">
        <w:t>Alp et al.,</w:t>
      </w:r>
      <w:r w:rsidR="00152EBF">
        <w:t xml:space="preserve"> </w:t>
      </w:r>
      <w:r w:rsidR="00C44B6E" w:rsidRPr="00152EBF">
        <w:t>Yang and Zhang), couple with the fact that it does not rely on hyperparameters</w:t>
      </w:r>
    </w:p>
    <w:p w14:paraId="32F9DB7C" w14:textId="63173359" w:rsidR="00D46B9A" w:rsidRPr="00152EBF" w:rsidRDefault="00A315A0" w:rsidP="00D46B9A">
      <w:pPr>
        <w:pStyle w:val="ListParagraph"/>
        <w:numPr>
          <w:ilvl w:val="0"/>
          <w:numId w:val="1"/>
        </w:numPr>
      </w:pPr>
      <w:r w:rsidRPr="00152EBF">
        <w:t>Avoided pitfall of upward biased performance estimates using cross-validation after oversampling</w:t>
      </w:r>
      <w:r w:rsidR="006878AD" w:rsidRPr="00152EBF">
        <w:t xml:space="preserve"> and included the oversampling </w:t>
      </w:r>
      <w:r w:rsidR="00C040AF" w:rsidRPr="00152EBF">
        <w:t>only for the training folds.</w:t>
      </w:r>
      <w:r w:rsidR="00C44B6E" w:rsidRPr="00152EBF">
        <w:t xml:space="preserve"> (</w:t>
      </w:r>
      <w:proofErr w:type="spellStart"/>
      <w:r w:rsidR="00C44B6E" w:rsidRPr="00152EBF">
        <w:t>Blagus</w:t>
      </w:r>
      <w:proofErr w:type="spellEnd"/>
      <w:r w:rsidR="00C44B6E" w:rsidRPr="00152EBF">
        <w:t xml:space="preserve"> and </w:t>
      </w:r>
      <w:proofErr w:type="spellStart"/>
      <w:r w:rsidR="00C44B6E" w:rsidRPr="00152EBF">
        <w:t>Lusa</w:t>
      </w:r>
      <w:proofErr w:type="spellEnd"/>
      <w:r w:rsidR="00C44B6E" w:rsidRPr="00152EBF">
        <w:t>)</w:t>
      </w:r>
    </w:p>
    <w:p w14:paraId="2B708760" w14:textId="67379CBA" w:rsidR="00C44B6E" w:rsidRPr="00152EBF" w:rsidRDefault="004F7FD1" w:rsidP="00D46B9A">
      <w:pPr>
        <w:pStyle w:val="ListParagraph"/>
        <w:numPr>
          <w:ilvl w:val="0"/>
          <w:numId w:val="1"/>
        </w:numPr>
      </w:pPr>
      <w:r w:rsidRPr="00152EBF">
        <w:t xml:space="preserve">Inclusion of </w:t>
      </w:r>
      <w:proofErr w:type="spellStart"/>
      <w:r w:rsidRPr="00152EBF">
        <w:t>XGBoost</w:t>
      </w:r>
      <w:proofErr w:type="spellEnd"/>
      <w:r w:rsidRPr="00152EBF">
        <w:t xml:space="preserve"> as a candidate (Yang and Zhang)</w:t>
      </w:r>
    </w:p>
    <w:p w14:paraId="237FEC2B" w14:textId="7833080A" w:rsidR="004E7678" w:rsidRPr="00152EBF" w:rsidRDefault="004E7678" w:rsidP="004E7678"/>
    <w:p w14:paraId="58C85C25" w14:textId="0924A6C9" w:rsidR="004E7678" w:rsidRPr="00152EBF" w:rsidRDefault="004E7678" w:rsidP="004E7678">
      <w:r w:rsidRPr="00152EBF">
        <w:t>Outline:</w:t>
      </w:r>
    </w:p>
    <w:p w14:paraId="5E1F3327" w14:textId="7A1260B5" w:rsidR="004E7678" w:rsidRPr="00152EBF" w:rsidRDefault="004E7678" w:rsidP="004E7678">
      <w:pPr>
        <w:pStyle w:val="ListParagraph"/>
        <w:numPr>
          <w:ilvl w:val="0"/>
          <w:numId w:val="2"/>
        </w:numPr>
      </w:pPr>
      <w:r w:rsidRPr="00152EBF">
        <w:t>Literature Review</w:t>
      </w:r>
    </w:p>
    <w:p w14:paraId="2E14F180" w14:textId="1DE21292" w:rsidR="004E7678" w:rsidRPr="00152EBF" w:rsidRDefault="004E7678" w:rsidP="004E7678">
      <w:pPr>
        <w:pStyle w:val="ListParagraph"/>
        <w:numPr>
          <w:ilvl w:val="1"/>
          <w:numId w:val="2"/>
        </w:numPr>
      </w:pPr>
      <w:r w:rsidRPr="00152EBF">
        <w:t>Paper 1</w:t>
      </w:r>
    </w:p>
    <w:p w14:paraId="04EF3FA3" w14:textId="7FB6C6D1" w:rsidR="004E7678" w:rsidRPr="00152EBF" w:rsidRDefault="004E7678" w:rsidP="004E7678">
      <w:pPr>
        <w:pStyle w:val="ListParagraph"/>
        <w:numPr>
          <w:ilvl w:val="1"/>
          <w:numId w:val="2"/>
        </w:numPr>
      </w:pPr>
      <w:r w:rsidRPr="00152EBF">
        <w:t>Paper 2</w:t>
      </w:r>
    </w:p>
    <w:p w14:paraId="21F62B13" w14:textId="437193A6" w:rsidR="004E7678" w:rsidRPr="00152EBF" w:rsidRDefault="004E7678" w:rsidP="004E7678">
      <w:pPr>
        <w:pStyle w:val="ListParagraph"/>
        <w:numPr>
          <w:ilvl w:val="1"/>
          <w:numId w:val="2"/>
        </w:numPr>
      </w:pPr>
      <w:r w:rsidRPr="00152EBF">
        <w:t>Paper 3</w:t>
      </w:r>
    </w:p>
    <w:p w14:paraId="773A171A" w14:textId="35D06BA8" w:rsidR="004E7678" w:rsidRPr="00152EBF" w:rsidRDefault="004E7678" w:rsidP="004E7678">
      <w:pPr>
        <w:pStyle w:val="ListParagraph"/>
        <w:numPr>
          <w:ilvl w:val="1"/>
          <w:numId w:val="2"/>
        </w:numPr>
      </w:pPr>
      <w:r w:rsidRPr="00152EBF">
        <w:t>Paper 4</w:t>
      </w:r>
    </w:p>
    <w:p w14:paraId="17BEDDEE" w14:textId="4769A74E" w:rsidR="004E7678" w:rsidRPr="00152EBF" w:rsidRDefault="004E7678" w:rsidP="004E7678">
      <w:pPr>
        <w:pStyle w:val="ListParagraph"/>
        <w:numPr>
          <w:ilvl w:val="1"/>
          <w:numId w:val="2"/>
        </w:numPr>
      </w:pPr>
      <w:r w:rsidRPr="00152EBF">
        <w:t>Paper 5</w:t>
      </w:r>
    </w:p>
    <w:p w14:paraId="2214BA0D" w14:textId="1D833688" w:rsidR="004E7678" w:rsidRPr="00152EBF" w:rsidRDefault="004E7678" w:rsidP="004E7678">
      <w:pPr>
        <w:pStyle w:val="ListParagraph"/>
        <w:numPr>
          <w:ilvl w:val="1"/>
          <w:numId w:val="2"/>
        </w:numPr>
      </w:pPr>
      <w:r w:rsidRPr="00152EBF">
        <w:t>Summary and how it affected the work</w:t>
      </w:r>
      <w:r w:rsidR="00C44B6E" w:rsidRPr="00152EBF">
        <w:t xml:space="preserve"> (above^)</w:t>
      </w:r>
    </w:p>
    <w:p w14:paraId="167D351A" w14:textId="5B6B3EF8" w:rsidR="004E7678" w:rsidRPr="00152EBF" w:rsidRDefault="004E7678" w:rsidP="004E7678">
      <w:pPr>
        <w:pStyle w:val="ListParagraph"/>
        <w:numPr>
          <w:ilvl w:val="0"/>
          <w:numId w:val="2"/>
        </w:numPr>
      </w:pPr>
      <w:r w:rsidRPr="00152EBF">
        <w:t xml:space="preserve">Report on </w:t>
      </w:r>
      <w:proofErr w:type="gramStart"/>
      <w:r w:rsidRPr="00152EBF">
        <w:t>data-mining</w:t>
      </w:r>
      <w:proofErr w:type="gramEnd"/>
    </w:p>
    <w:p w14:paraId="3C5B8D15" w14:textId="0074E4EA" w:rsidR="004E7678" w:rsidRDefault="004E7678" w:rsidP="004E7678">
      <w:pPr>
        <w:pStyle w:val="ListParagraph"/>
        <w:numPr>
          <w:ilvl w:val="1"/>
          <w:numId w:val="2"/>
        </w:numPr>
      </w:pPr>
      <w:r w:rsidRPr="00152EBF">
        <w:t>Business understanding &amp; Data understanding</w:t>
      </w:r>
    </w:p>
    <w:p w14:paraId="56A11F3C" w14:textId="77777777" w:rsidR="003025AE" w:rsidRDefault="003025AE" w:rsidP="003025AE">
      <w:pPr>
        <w:pStyle w:val="ListParagraph"/>
        <w:numPr>
          <w:ilvl w:val="2"/>
          <w:numId w:val="2"/>
        </w:numPr>
      </w:pPr>
      <w:r>
        <w:t>The understanding of the client and our assumptions:</w:t>
      </w:r>
    </w:p>
    <w:p w14:paraId="1F7E9830" w14:textId="3B31DA4E" w:rsidR="003025AE" w:rsidRDefault="003025AE" w:rsidP="003025AE">
      <w:pPr>
        <w:pStyle w:val="ListParagraph"/>
        <w:numPr>
          <w:ilvl w:val="3"/>
          <w:numId w:val="2"/>
        </w:numPr>
      </w:pPr>
      <w:r>
        <w:t>Dataset of historical credit applications</w:t>
      </w:r>
    </w:p>
    <w:p w14:paraId="12BF497C" w14:textId="12AD583F" w:rsidR="00DC5100" w:rsidRPr="00152EBF" w:rsidRDefault="003025AE" w:rsidP="00DC5100">
      <w:pPr>
        <w:pStyle w:val="ListParagraph"/>
        <w:numPr>
          <w:ilvl w:val="3"/>
          <w:numId w:val="2"/>
        </w:numPr>
      </w:pPr>
      <w:r>
        <w:t xml:space="preserve">In current system, there are </w:t>
      </w:r>
      <w:r w:rsidR="00DC5100">
        <w:t xml:space="preserve">risk </w:t>
      </w:r>
      <w:proofErr w:type="gramStart"/>
      <w:r w:rsidR="00DC5100">
        <w:t>averse</w:t>
      </w:r>
      <w:proofErr w:type="gramEnd"/>
      <w:r w:rsidR="00DC5100">
        <w:t xml:space="preserve"> </w:t>
      </w:r>
      <w:r>
        <w:t>credit processors</w:t>
      </w:r>
      <w:r w:rsidR="0093786F">
        <w:t xml:space="preserve"> </w:t>
      </w:r>
      <w:r>
        <w:t>working for the client who are manually assessing applications based on their experience</w:t>
      </w:r>
      <w:r w:rsidR="00A26AA3">
        <w:t>.</w:t>
      </w:r>
    </w:p>
    <w:p w14:paraId="1179F98F" w14:textId="7A5E5591" w:rsidR="007D527D" w:rsidRDefault="007D527D" w:rsidP="007D527D">
      <w:pPr>
        <w:pStyle w:val="ListParagraph"/>
        <w:numPr>
          <w:ilvl w:val="2"/>
          <w:numId w:val="2"/>
        </w:numPr>
      </w:pPr>
      <w:r w:rsidRPr="00152EBF">
        <w:t>Some points from market research (</w:t>
      </w:r>
      <w:r w:rsidR="003148E6" w:rsidRPr="00152EBF">
        <w:t>Discuss with others</w:t>
      </w:r>
      <w:r w:rsidRPr="00152EBF">
        <w:t>)</w:t>
      </w:r>
    </w:p>
    <w:p w14:paraId="0605348E" w14:textId="1471101D" w:rsidR="007D527D" w:rsidRPr="00152EBF" w:rsidRDefault="007D527D" w:rsidP="007D527D">
      <w:pPr>
        <w:pStyle w:val="ListParagraph"/>
        <w:numPr>
          <w:ilvl w:val="2"/>
          <w:numId w:val="2"/>
        </w:numPr>
      </w:pPr>
      <w:r w:rsidRPr="00152EBF">
        <w:t>Dataset exploration</w:t>
      </w:r>
    </w:p>
    <w:p w14:paraId="5083EC1F" w14:textId="5B429B06" w:rsidR="007D527D" w:rsidRDefault="007D527D" w:rsidP="007D527D">
      <w:pPr>
        <w:pStyle w:val="ListParagraph"/>
        <w:numPr>
          <w:ilvl w:val="3"/>
          <w:numId w:val="2"/>
        </w:numPr>
      </w:pPr>
      <w:r w:rsidRPr="00152EBF">
        <w:t>Imbalanced class problem</w:t>
      </w:r>
    </w:p>
    <w:p w14:paraId="2542122B" w14:textId="7BC70967" w:rsidR="009B2C23" w:rsidRPr="00152EBF" w:rsidRDefault="009B2C23" w:rsidP="009B2C23">
      <w:pPr>
        <w:pStyle w:val="ListParagraph"/>
        <w:numPr>
          <w:ilvl w:val="4"/>
          <w:numId w:val="2"/>
        </w:numPr>
      </w:pPr>
      <w:r w:rsidRPr="00152EBF">
        <w:t>Add plot on imbalance</w:t>
      </w:r>
    </w:p>
    <w:p w14:paraId="407089FA" w14:textId="5FC04078" w:rsidR="007D527D" w:rsidRPr="00152EBF" w:rsidRDefault="007D527D" w:rsidP="007D527D">
      <w:pPr>
        <w:pStyle w:val="ListParagraph"/>
        <w:numPr>
          <w:ilvl w:val="3"/>
          <w:numId w:val="2"/>
        </w:numPr>
      </w:pPr>
      <w:r w:rsidRPr="00152EBF">
        <w:t>Few missing values</w:t>
      </w:r>
    </w:p>
    <w:p w14:paraId="6D76331A" w14:textId="7F00ED3D" w:rsidR="007D527D" w:rsidRDefault="007D527D" w:rsidP="007D527D">
      <w:pPr>
        <w:pStyle w:val="ListParagraph"/>
        <w:numPr>
          <w:ilvl w:val="3"/>
          <w:numId w:val="2"/>
        </w:numPr>
      </w:pPr>
      <w:r w:rsidRPr="00152EBF">
        <w:t>Types of information included (</w:t>
      </w:r>
      <w:r w:rsidR="007D7F10" w:rsidRPr="00152EBF">
        <w:t xml:space="preserve">Just </w:t>
      </w:r>
      <w:r w:rsidRPr="00152EBF">
        <w:t xml:space="preserve">briefly: </w:t>
      </w:r>
      <w:r w:rsidR="007D7F10" w:rsidRPr="00152EBF">
        <w:t>Pieces of</w:t>
      </w:r>
      <w:r w:rsidRPr="00152EBF">
        <w:t xml:space="preserve"> socio-economic </w:t>
      </w:r>
      <w:r w:rsidR="007D7F10" w:rsidRPr="00152EBF">
        <w:t>information</w:t>
      </w:r>
      <w:r w:rsidRPr="00152EBF">
        <w:t xml:space="preserve">, credit card history, </w:t>
      </w:r>
      <w:r w:rsidR="007D7F10" w:rsidRPr="00152EBF">
        <w:t>History with Universal credit</w:t>
      </w:r>
      <w:r w:rsidRPr="00152EBF">
        <w:t>)</w:t>
      </w:r>
    </w:p>
    <w:p w14:paraId="619A2D07" w14:textId="24BD5488" w:rsidR="00DB5701" w:rsidRPr="00152EBF" w:rsidRDefault="00DB5701" w:rsidP="00DB5701">
      <w:pPr>
        <w:pStyle w:val="ListParagraph"/>
        <w:numPr>
          <w:ilvl w:val="4"/>
          <w:numId w:val="2"/>
        </w:numPr>
      </w:pPr>
      <w:r>
        <w:t>Refer to appendix with univariate plots of all variables</w:t>
      </w:r>
    </w:p>
    <w:p w14:paraId="6EC3DB18" w14:textId="69AC300C" w:rsidR="007D7F10" w:rsidRPr="00152EBF" w:rsidRDefault="006500C6" w:rsidP="003148E6">
      <w:pPr>
        <w:pStyle w:val="ListParagraph"/>
        <w:numPr>
          <w:ilvl w:val="1"/>
          <w:numId w:val="2"/>
        </w:numPr>
      </w:pPr>
      <w:r w:rsidRPr="00152EBF">
        <w:t>Data preparation</w:t>
      </w:r>
    </w:p>
    <w:p w14:paraId="0DBC3CA4" w14:textId="269500C4" w:rsidR="006500C6" w:rsidRPr="00152EBF" w:rsidRDefault="006500C6" w:rsidP="006500C6">
      <w:pPr>
        <w:pStyle w:val="ListParagraph"/>
        <w:numPr>
          <w:ilvl w:val="2"/>
          <w:numId w:val="2"/>
        </w:numPr>
      </w:pPr>
      <w:r w:rsidRPr="00152EBF">
        <w:t xml:space="preserve">Dropping missing data due to its low volume and in this case hardly </w:t>
      </w:r>
      <w:proofErr w:type="spellStart"/>
      <w:r w:rsidRPr="00152EBF">
        <w:t>replacable</w:t>
      </w:r>
      <w:proofErr w:type="spellEnd"/>
      <w:r w:rsidRPr="00152EBF">
        <w:t xml:space="preserve"> nature.</w:t>
      </w:r>
    </w:p>
    <w:p w14:paraId="3D4B2290" w14:textId="2BBAAC66" w:rsidR="006500C6" w:rsidRPr="00152EBF" w:rsidRDefault="006500C6" w:rsidP="006500C6">
      <w:pPr>
        <w:pStyle w:val="ListParagraph"/>
        <w:numPr>
          <w:ilvl w:val="2"/>
          <w:numId w:val="2"/>
        </w:numPr>
      </w:pPr>
      <w:r w:rsidRPr="00152EBF">
        <w:t>Dataset definitions</w:t>
      </w:r>
    </w:p>
    <w:p w14:paraId="3374886B" w14:textId="02E2F33E" w:rsidR="006500C6" w:rsidRPr="00152EBF" w:rsidRDefault="006500C6" w:rsidP="006500C6">
      <w:pPr>
        <w:pStyle w:val="ListParagraph"/>
        <w:numPr>
          <w:ilvl w:val="3"/>
          <w:numId w:val="2"/>
        </w:numPr>
      </w:pPr>
      <w:r w:rsidRPr="00152EBF">
        <w:t>Sparse</w:t>
      </w:r>
      <w:r w:rsidR="00710E96" w:rsidRPr="00152EBF">
        <w:t>:</w:t>
      </w:r>
      <w:r w:rsidRPr="00152EBF">
        <w:t xml:space="preserve"> PY =-1 and PY=-2 simplified to PY=0</w:t>
      </w:r>
    </w:p>
    <w:p w14:paraId="3D0DD07D" w14:textId="1926D012" w:rsidR="00710E96" w:rsidRPr="00152EBF" w:rsidRDefault="006500C6" w:rsidP="00710E96">
      <w:pPr>
        <w:pStyle w:val="ListParagraph"/>
        <w:numPr>
          <w:ilvl w:val="3"/>
          <w:numId w:val="2"/>
        </w:numPr>
      </w:pPr>
      <w:r w:rsidRPr="00152EBF">
        <w:t>Rich</w:t>
      </w:r>
      <w:r w:rsidR="00710E96" w:rsidRPr="00152EBF">
        <w:t xml:space="preserve">: separate out PY into </w:t>
      </w:r>
      <w:proofErr w:type="spellStart"/>
      <w:r w:rsidR="00710E96" w:rsidRPr="00152EBF">
        <w:t>paidfull</w:t>
      </w:r>
      <w:proofErr w:type="spellEnd"/>
      <w:r w:rsidR="00710E96" w:rsidRPr="00152EBF">
        <w:t xml:space="preserve"> and </w:t>
      </w:r>
      <w:proofErr w:type="spellStart"/>
      <w:r w:rsidR="00710E96" w:rsidRPr="00152EBF">
        <w:t>notransaction</w:t>
      </w:r>
      <w:proofErr w:type="spellEnd"/>
    </w:p>
    <w:p w14:paraId="010906BA" w14:textId="65F8C7E3" w:rsidR="00710E96" w:rsidRPr="00152EBF" w:rsidRDefault="00710E96" w:rsidP="00710E96">
      <w:pPr>
        <w:pStyle w:val="ListParagraph"/>
        <w:numPr>
          <w:ilvl w:val="2"/>
          <w:numId w:val="2"/>
        </w:numPr>
      </w:pPr>
      <w:r w:rsidRPr="00152EBF">
        <w:t>Correcting class imbalance</w:t>
      </w:r>
    </w:p>
    <w:p w14:paraId="71BD09C5" w14:textId="1B60FF62" w:rsidR="00710E96" w:rsidRPr="00152EBF" w:rsidRDefault="00710E96" w:rsidP="00710E96">
      <w:pPr>
        <w:pStyle w:val="ListParagraph"/>
        <w:numPr>
          <w:ilvl w:val="3"/>
          <w:numId w:val="2"/>
        </w:numPr>
      </w:pPr>
      <w:r w:rsidRPr="00152EBF">
        <w:t>Random Oversampling</w:t>
      </w:r>
    </w:p>
    <w:p w14:paraId="76B77827" w14:textId="266C86D1" w:rsidR="00710E96" w:rsidRPr="00152EBF" w:rsidRDefault="00710E96" w:rsidP="00710E96">
      <w:pPr>
        <w:pStyle w:val="ListParagraph"/>
        <w:numPr>
          <w:ilvl w:val="3"/>
          <w:numId w:val="2"/>
        </w:numPr>
      </w:pPr>
      <w:r w:rsidRPr="00152EBF">
        <w:t xml:space="preserve">Random </w:t>
      </w:r>
      <w:proofErr w:type="spellStart"/>
      <w:r w:rsidRPr="00152EBF">
        <w:t>Undersampling</w:t>
      </w:r>
      <w:proofErr w:type="spellEnd"/>
    </w:p>
    <w:p w14:paraId="42F22113" w14:textId="240638EE" w:rsidR="00710E96" w:rsidRPr="00152EBF" w:rsidRDefault="00710E96" w:rsidP="00710E96">
      <w:pPr>
        <w:pStyle w:val="ListParagraph"/>
        <w:numPr>
          <w:ilvl w:val="3"/>
          <w:numId w:val="2"/>
        </w:numPr>
      </w:pPr>
      <w:r w:rsidRPr="00152EBF">
        <w:t>SMOTE</w:t>
      </w:r>
    </w:p>
    <w:p w14:paraId="1DC2DACE" w14:textId="1DC0ADF4" w:rsidR="00710E96" w:rsidRDefault="00710E96" w:rsidP="00710E96">
      <w:pPr>
        <w:pStyle w:val="ListParagraph"/>
        <w:numPr>
          <w:ilvl w:val="2"/>
          <w:numId w:val="2"/>
        </w:numPr>
      </w:pPr>
      <w:r w:rsidRPr="00152EBF">
        <w:t>Data standardisation</w:t>
      </w:r>
      <w:r w:rsidR="000A05A9" w:rsidRPr="00152EBF">
        <w:t xml:space="preserve"> (scaling to normal </w:t>
      </w:r>
      <w:proofErr w:type="spellStart"/>
      <w:r w:rsidR="000A05A9" w:rsidRPr="00152EBF">
        <w:t>dist</w:t>
      </w:r>
      <w:proofErr w:type="spellEnd"/>
      <w:r w:rsidR="000A05A9" w:rsidRPr="00152EBF">
        <w:t>)</w:t>
      </w:r>
    </w:p>
    <w:p w14:paraId="03DE3519" w14:textId="3E59739F" w:rsidR="009B2C23" w:rsidRDefault="009B2C23" w:rsidP="009B2C23">
      <w:pPr>
        <w:pStyle w:val="ListParagraph"/>
        <w:numPr>
          <w:ilvl w:val="3"/>
          <w:numId w:val="2"/>
        </w:numPr>
      </w:pPr>
      <w:r>
        <w:t>contract the scale while preserving high and low values</w:t>
      </w:r>
    </w:p>
    <w:p w14:paraId="08B5634C" w14:textId="081162D6" w:rsidR="009B2C23" w:rsidRDefault="009B2C23" w:rsidP="009B2C23">
      <w:pPr>
        <w:pStyle w:val="ListParagraph"/>
        <w:numPr>
          <w:ilvl w:val="3"/>
          <w:numId w:val="2"/>
        </w:numPr>
      </w:pPr>
      <w:r>
        <w:t>We do not drop outliers, but preserve them due to the information contained in them</w:t>
      </w:r>
    </w:p>
    <w:p w14:paraId="2859E6FF" w14:textId="32148D73" w:rsidR="00067917" w:rsidRDefault="00067917" w:rsidP="00710E96">
      <w:pPr>
        <w:pStyle w:val="ListParagraph"/>
        <w:numPr>
          <w:ilvl w:val="2"/>
          <w:numId w:val="2"/>
        </w:numPr>
      </w:pPr>
      <w:r>
        <w:t xml:space="preserve">Train – test split + </w:t>
      </w:r>
      <w:proofErr w:type="spellStart"/>
      <w:r>
        <w:t>Cross_validation</w:t>
      </w:r>
      <w:proofErr w:type="spellEnd"/>
    </w:p>
    <w:p w14:paraId="59834254" w14:textId="64EC6127" w:rsidR="00067917" w:rsidRDefault="00067917" w:rsidP="00067917">
      <w:pPr>
        <w:pStyle w:val="ListParagraph"/>
        <w:numPr>
          <w:ilvl w:val="3"/>
          <w:numId w:val="2"/>
        </w:numPr>
      </w:pPr>
      <w:r>
        <w:t>80% training sample</w:t>
      </w:r>
    </w:p>
    <w:p w14:paraId="43D03839" w14:textId="64371FE3" w:rsidR="00EE7E59" w:rsidRDefault="00EE7E59" w:rsidP="00067917">
      <w:pPr>
        <w:pStyle w:val="ListParagraph"/>
        <w:numPr>
          <w:ilvl w:val="4"/>
          <w:numId w:val="2"/>
        </w:numPr>
      </w:pPr>
      <w:proofErr w:type="gramStart"/>
      <w:r>
        <w:lastRenderedPageBreak/>
        <w:t>A lot of data,</w:t>
      </w:r>
      <w:proofErr w:type="gramEnd"/>
      <w:r>
        <w:t xml:space="preserve"> can afford to use as much as 80% of the data.</w:t>
      </w:r>
    </w:p>
    <w:p w14:paraId="3CEC67F8" w14:textId="30859B90" w:rsidR="00EE7E59" w:rsidRDefault="00067917" w:rsidP="00EE7E59">
      <w:pPr>
        <w:pStyle w:val="ListParagraph"/>
        <w:numPr>
          <w:ilvl w:val="4"/>
          <w:numId w:val="2"/>
        </w:numPr>
      </w:pPr>
      <w:r>
        <w:t>5-fold cross-validation to choose dataset, algorithm and hyperparameters</w:t>
      </w:r>
    </w:p>
    <w:p w14:paraId="4269C9D8" w14:textId="4A1AAF6F" w:rsidR="00067917" w:rsidRDefault="00067917" w:rsidP="00067917">
      <w:pPr>
        <w:pStyle w:val="ListParagraph"/>
        <w:numPr>
          <w:ilvl w:val="3"/>
          <w:numId w:val="2"/>
        </w:numPr>
      </w:pPr>
      <w:r>
        <w:t>20% test sample</w:t>
      </w:r>
    </w:p>
    <w:p w14:paraId="7CC915D4" w14:textId="0F4CDCDD" w:rsidR="00067917" w:rsidRPr="00152EBF" w:rsidRDefault="00067917" w:rsidP="00067917">
      <w:pPr>
        <w:pStyle w:val="ListParagraph"/>
        <w:numPr>
          <w:ilvl w:val="4"/>
          <w:numId w:val="2"/>
        </w:numPr>
      </w:pPr>
      <w:r>
        <w:t xml:space="preserve">Hold-out sample until </w:t>
      </w:r>
      <w:r w:rsidR="005D3985">
        <w:t>final evaluation</w:t>
      </w:r>
    </w:p>
    <w:p w14:paraId="2D6D9371" w14:textId="77A246C3" w:rsidR="000A05A9" w:rsidRPr="00152EBF" w:rsidRDefault="00457BCF" w:rsidP="000A05A9">
      <w:pPr>
        <w:pStyle w:val="ListParagraph"/>
        <w:numPr>
          <w:ilvl w:val="1"/>
          <w:numId w:val="2"/>
        </w:numPr>
      </w:pPr>
      <w:proofErr w:type="spellStart"/>
      <w:r w:rsidRPr="00152EBF">
        <w:t>Modeling</w:t>
      </w:r>
      <w:proofErr w:type="spellEnd"/>
    </w:p>
    <w:p w14:paraId="651FAC96" w14:textId="39C00772" w:rsidR="00457BCF" w:rsidRPr="00152EBF" w:rsidRDefault="00457BCF" w:rsidP="00457BCF">
      <w:pPr>
        <w:pStyle w:val="ListParagraph"/>
        <w:numPr>
          <w:ilvl w:val="2"/>
          <w:numId w:val="2"/>
        </w:numPr>
      </w:pPr>
      <w:r w:rsidRPr="00152EBF">
        <w:t>Baseline comparison using logistic regression</w:t>
      </w:r>
    </w:p>
    <w:p w14:paraId="16EA7C94" w14:textId="4365B134" w:rsidR="00457BCF" w:rsidRPr="00152EBF" w:rsidRDefault="00457BCF" w:rsidP="00457BCF">
      <w:pPr>
        <w:pStyle w:val="ListParagraph"/>
        <w:numPr>
          <w:ilvl w:val="3"/>
          <w:numId w:val="2"/>
        </w:numPr>
      </w:pPr>
      <w:r w:rsidRPr="00152EBF">
        <w:t xml:space="preserve">Logistic regression </w:t>
      </w:r>
    </w:p>
    <w:p w14:paraId="2F4BFACC" w14:textId="7C7D1774" w:rsidR="00457BCF" w:rsidRPr="00152EBF" w:rsidRDefault="00457BCF" w:rsidP="00457BCF">
      <w:pPr>
        <w:pStyle w:val="ListParagraph"/>
        <w:numPr>
          <w:ilvl w:val="4"/>
          <w:numId w:val="2"/>
        </w:numPr>
      </w:pPr>
      <w:r w:rsidRPr="00152EBF">
        <w:t>information</w:t>
      </w:r>
      <w:r w:rsidR="00664522" w:rsidRPr="00152EBF">
        <w:t xml:space="preserve"> (reference to Elements of statistical learning textbook)</w:t>
      </w:r>
    </w:p>
    <w:p w14:paraId="3E8BE106" w14:textId="10EBE865" w:rsidR="00457BCF" w:rsidRPr="00152EBF" w:rsidRDefault="00457BCF" w:rsidP="00457BCF">
      <w:pPr>
        <w:pStyle w:val="ListParagraph"/>
        <w:numPr>
          <w:ilvl w:val="4"/>
          <w:numId w:val="2"/>
        </w:numPr>
      </w:pPr>
      <w:r w:rsidRPr="00152EBF">
        <w:t>link to literature</w:t>
      </w:r>
    </w:p>
    <w:p w14:paraId="453F34A5" w14:textId="72A8FB39" w:rsidR="00457BCF" w:rsidRPr="00152EBF" w:rsidRDefault="00457BCF" w:rsidP="00457BCF">
      <w:pPr>
        <w:pStyle w:val="ListParagraph"/>
        <w:numPr>
          <w:ilvl w:val="4"/>
          <w:numId w:val="2"/>
        </w:numPr>
      </w:pPr>
      <w:r w:rsidRPr="00152EBF">
        <w:t>no hyperparameters</w:t>
      </w:r>
    </w:p>
    <w:p w14:paraId="57BABE1B" w14:textId="60AE41DC" w:rsidR="00152EBF" w:rsidRPr="00152EBF" w:rsidRDefault="00152EBF" w:rsidP="00457BCF">
      <w:pPr>
        <w:pStyle w:val="ListParagraph"/>
        <w:numPr>
          <w:ilvl w:val="4"/>
          <w:numId w:val="2"/>
        </w:numPr>
      </w:pPr>
      <w:r w:rsidRPr="00152EBF">
        <w:t xml:space="preserve">Given its consistent track record across the literature and its non-reliance on hyperparameters, the logistic regression is used to evaluate, which dataset to use for </w:t>
      </w:r>
      <w:proofErr w:type="spellStart"/>
      <w:r w:rsidRPr="00152EBF">
        <w:t>modeling</w:t>
      </w:r>
      <w:proofErr w:type="spellEnd"/>
    </w:p>
    <w:p w14:paraId="72E14A35" w14:textId="6705E6F4" w:rsidR="00457BCF" w:rsidRDefault="00457BCF" w:rsidP="00457BCF">
      <w:pPr>
        <w:pStyle w:val="ListParagraph"/>
        <w:numPr>
          <w:ilvl w:val="3"/>
          <w:numId w:val="2"/>
        </w:numPr>
      </w:pPr>
      <w:r w:rsidRPr="00152EBF">
        <w:t>Graph about comparison of baseline results</w:t>
      </w:r>
    </w:p>
    <w:p w14:paraId="687A02D1" w14:textId="714C0A48" w:rsidR="0056109F" w:rsidRPr="00152EBF" w:rsidRDefault="0056109F" w:rsidP="00457BCF">
      <w:pPr>
        <w:pStyle w:val="ListParagraph"/>
        <w:numPr>
          <w:ilvl w:val="3"/>
          <w:numId w:val="2"/>
        </w:numPr>
      </w:pPr>
      <w:r>
        <w:t xml:space="preserve">Conclude we use </w:t>
      </w:r>
      <w:proofErr w:type="spellStart"/>
      <w:r>
        <w:t>rich_over</w:t>
      </w:r>
      <w:proofErr w:type="spellEnd"/>
    </w:p>
    <w:p w14:paraId="2781AE2A" w14:textId="317EB86A" w:rsidR="00457BCF" w:rsidRPr="00152EBF" w:rsidRDefault="00457BCF" w:rsidP="00457BCF">
      <w:pPr>
        <w:pStyle w:val="ListParagraph"/>
        <w:numPr>
          <w:ilvl w:val="2"/>
          <w:numId w:val="2"/>
        </w:numPr>
      </w:pPr>
      <w:r w:rsidRPr="00152EBF">
        <w:t>Model comparison</w:t>
      </w:r>
    </w:p>
    <w:p w14:paraId="6575958B" w14:textId="18D08753" w:rsidR="00870211" w:rsidRPr="00152EBF" w:rsidRDefault="00870211" w:rsidP="00870211">
      <w:pPr>
        <w:pStyle w:val="ListParagraph"/>
        <w:numPr>
          <w:ilvl w:val="3"/>
          <w:numId w:val="2"/>
        </w:numPr>
      </w:pPr>
      <w:r w:rsidRPr="00152EBF">
        <w:t>Explain why these models</w:t>
      </w:r>
    </w:p>
    <w:p w14:paraId="074CC88E" w14:textId="53AD3885" w:rsidR="0056109F" w:rsidRDefault="00152EBF" w:rsidP="0056109F">
      <w:pPr>
        <w:pStyle w:val="ListParagraph"/>
        <w:numPr>
          <w:ilvl w:val="4"/>
          <w:numId w:val="2"/>
        </w:numPr>
      </w:pPr>
      <w:r w:rsidRPr="00152EBF">
        <w:t>The key common features of the algorithms compared below include scalability and speed. Although other classification algorithms may also do well, their computational costs tend to scale significantly with observations and variables. As heuristics do not allow to drop any variables in this case, only such methods are explored that scale efficiently and are not prone to overfit</w:t>
      </w:r>
      <w:r w:rsidR="0056109F">
        <w:t xml:space="preserve"> </w:t>
      </w:r>
      <w:r w:rsidRPr="00152EBF">
        <w:t>when including a high number of features.</w:t>
      </w:r>
    </w:p>
    <w:p w14:paraId="375E1F42" w14:textId="38949588" w:rsidR="0056109F" w:rsidRDefault="0056109F" w:rsidP="0056109F">
      <w:pPr>
        <w:pStyle w:val="ListParagraph"/>
        <w:numPr>
          <w:ilvl w:val="4"/>
          <w:numId w:val="2"/>
        </w:numPr>
      </w:pPr>
      <w:proofErr w:type="gramStart"/>
      <w:r>
        <w:t>Also</w:t>
      </w:r>
      <w:proofErr w:type="gramEnd"/>
      <w:r>
        <w:t xml:space="preserve"> these are used throughout literature with good results</w:t>
      </w:r>
    </w:p>
    <w:p w14:paraId="56460FFD" w14:textId="37395C2C" w:rsidR="00457BCF" w:rsidRDefault="00664522" w:rsidP="00152EBF">
      <w:pPr>
        <w:pStyle w:val="ListParagraph"/>
        <w:numPr>
          <w:ilvl w:val="3"/>
          <w:numId w:val="2"/>
        </w:numPr>
      </w:pPr>
      <w:r w:rsidRPr="00152EBF">
        <w:t>Penalised logistic</w:t>
      </w:r>
      <w:r w:rsidR="00457BCF" w:rsidRPr="00152EBF">
        <w:t xml:space="preserve"> regression</w:t>
      </w:r>
      <w:r w:rsidRPr="00152EBF">
        <w:t xml:space="preserve"> (reference to Elements of statistical learning textbook)</w:t>
      </w:r>
    </w:p>
    <w:p w14:paraId="2E91CEB0" w14:textId="169EBC7C" w:rsidR="0056109F" w:rsidRDefault="0056109F" w:rsidP="0056109F">
      <w:pPr>
        <w:pStyle w:val="ListParagraph"/>
        <w:numPr>
          <w:ilvl w:val="4"/>
          <w:numId w:val="2"/>
        </w:numPr>
      </w:pPr>
      <w:r>
        <w:t>Variable selection</w:t>
      </w:r>
    </w:p>
    <w:p w14:paraId="62B1AF32" w14:textId="483FEDC9" w:rsidR="00593F9B" w:rsidRPr="00152EBF" w:rsidRDefault="00593F9B" w:rsidP="00593F9B">
      <w:pPr>
        <w:pStyle w:val="ListParagraph"/>
        <w:numPr>
          <w:ilvl w:val="3"/>
          <w:numId w:val="2"/>
        </w:numPr>
      </w:pPr>
      <w:r w:rsidRPr="00152EBF">
        <w:t>Decision tree (reference to Elements of statistical learning)</w:t>
      </w:r>
    </w:p>
    <w:p w14:paraId="45B7D177" w14:textId="1F531D9D" w:rsidR="00457BCF" w:rsidRPr="00152EBF" w:rsidRDefault="00664522" w:rsidP="00457BCF">
      <w:pPr>
        <w:pStyle w:val="ListParagraph"/>
        <w:numPr>
          <w:ilvl w:val="3"/>
          <w:numId w:val="2"/>
        </w:numPr>
      </w:pPr>
      <w:r w:rsidRPr="00152EBF">
        <w:t>Gradient boosting machine (reference to same book)</w:t>
      </w:r>
    </w:p>
    <w:p w14:paraId="52A3C60F" w14:textId="5792087E" w:rsidR="00664522" w:rsidRDefault="00664522" w:rsidP="00457BCF">
      <w:pPr>
        <w:pStyle w:val="ListParagraph"/>
        <w:numPr>
          <w:ilvl w:val="3"/>
          <w:numId w:val="2"/>
        </w:numPr>
      </w:pPr>
      <w:proofErr w:type="spellStart"/>
      <w:r w:rsidRPr="00152EBF">
        <w:t>XGBoost</w:t>
      </w:r>
      <w:proofErr w:type="spellEnd"/>
      <w:r w:rsidRPr="00152EBF">
        <w:t xml:space="preserve"> (reference to </w:t>
      </w:r>
      <w:proofErr w:type="spellStart"/>
      <w:r w:rsidRPr="00152EBF">
        <w:t>Xgboost</w:t>
      </w:r>
      <w:proofErr w:type="spellEnd"/>
      <w:r w:rsidRPr="00152EBF">
        <w:t xml:space="preserve"> documentation)</w:t>
      </w:r>
    </w:p>
    <w:p w14:paraId="185CA6C3" w14:textId="5C0F9DE0" w:rsidR="00593F9B" w:rsidRPr="00152EBF" w:rsidRDefault="00593F9B" w:rsidP="00593F9B">
      <w:pPr>
        <w:pStyle w:val="ListParagraph"/>
        <w:numPr>
          <w:ilvl w:val="4"/>
          <w:numId w:val="2"/>
        </w:numPr>
      </w:pPr>
      <w:proofErr w:type="gramStart"/>
      <w:r>
        <w:t>refer back</w:t>
      </w:r>
      <w:proofErr w:type="gramEnd"/>
      <w:r>
        <w:t xml:space="preserve"> to literature</w:t>
      </w:r>
    </w:p>
    <w:p w14:paraId="229B5CC7" w14:textId="1791379D" w:rsidR="00664522" w:rsidRDefault="00870211" w:rsidP="00457BCF">
      <w:pPr>
        <w:pStyle w:val="ListParagraph"/>
        <w:numPr>
          <w:ilvl w:val="3"/>
          <w:numId w:val="2"/>
        </w:numPr>
      </w:pPr>
      <w:r w:rsidRPr="00152EBF">
        <w:t>Results</w:t>
      </w:r>
      <w:r w:rsidR="00152EBF" w:rsidRPr="00152EBF">
        <w:t xml:space="preserve"> plot, realise that only minor differences</w:t>
      </w:r>
    </w:p>
    <w:p w14:paraId="390F3151" w14:textId="4B449FE7" w:rsidR="00152EBF" w:rsidRDefault="00152EBF" w:rsidP="00152EBF">
      <w:pPr>
        <w:pStyle w:val="ListParagraph"/>
        <w:numPr>
          <w:ilvl w:val="2"/>
          <w:numId w:val="2"/>
        </w:numPr>
      </w:pPr>
      <w:r>
        <w:t>Hyperparameter tuning</w:t>
      </w:r>
    </w:p>
    <w:p w14:paraId="22B73C42" w14:textId="11AB08C6" w:rsidR="00152EBF" w:rsidRDefault="00152EBF" w:rsidP="00152EBF">
      <w:pPr>
        <w:pStyle w:val="ListParagraph"/>
        <w:numPr>
          <w:ilvl w:val="3"/>
          <w:numId w:val="2"/>
        </w:numPr>
      </w:pPr>
      <w:r>
        <w:t xml:space="preserve">Briefly explain what kind of </w:t>
      </w:r>
      <w:r w:rsidR="009179E0">
        <w:t>hyper</w:t>
      </w:r>
      <w:r>
        <w:t xml:space="preserve">parameters there are and what their general role is. Explain that </w:t>
      </w:r>
      <w:proofErr w:type="spellStart"/>
      <w:r>
        <w:t>XGBoost</w:t>
      </w:r>
      <w:proofErr w:type="spellEnd"/>
      <w:r>
        <w:t xml:space="preserve"> and in general gradient boosting models benefit well from hyperparameter tuning</w:t>
      </w:r>
    </w:p>
    <w:p w14:paraId="478EC5BC" w14:textId="2D94D16A" w:rsidR="00152EBF" w:rsidRDefault="003025AE" w:rsidP="003025AE">
      <w:pPr>
        <w:pStyle w:val="ListParagraph"/>
        <w:numPr>
          <w:ilvl w:val="1"/>
          <w:numId w:val="2"/>
        </w:numPr>
      </w:pPr>
      <w:r>
        <w:t>Evaluation</w:t>
      </w:r>
    </w:p>
    <w:p w14:paraId="413296FD" w14:textId="5D236AC7" w:rsidR="003025AE" w:rsidRDefault="003025AE" w:rsidP="003025AE">
      <w:pPr>
        <w:pStyle w:val="ListParagraph"/>
        <w:numPr>
          <w:ilvl w:val="2"/>
          <w:numId w:val="2"/>
        </w:numPr>
      </w:pPr>
      <w:r>
        <w:t>Modelling evaluation based on test-sample performance, show increasing performance throughout the selection process</w:t>
      </w:r>
    </w:p>
    <w:p w14:paraId="5A787EA0" w14:textId="66696143" w:rsidR="003025AE" w:rsidRDefault="003025AE" w:rsidP="003025AE">
      <w:pPr>
        <w:pStyle w:val="ListParagraph"/>
        <w:numPr>
          <w:ilvl w:val="2"/>
          <w:numId w:val="2"/>
        </w:numPr>
      </w:pPr>
      <w:r>
        <w:t>Business evaluation through calculation of profit in three scenarios:</w:t>
      </w:r>
    </w:p>
    <w:p w14:paraId="73C527EB" w14:textId="0F823CC9" w:rsidR="00ED48CA" w:rsidRDefault="00ED48CA" w:rsidP="00ED48CA">
      <w:pPr>
        <w:pStyle w:val="ListParagraph"/>
        <w:numPr>
          <w:ilvl w:val="3"/>
          <w:numId w:val="2"/>
        </w:numPr>
      </w:pPr>
      <w:r>
        <w:t>5 input assumptions.</w:t>
      </w:r>
    </w:p>
    <w:p w14:paraId="7E0DFBBC" w14:textId="07D81D4E" w:rsidR="003025AE" w:rsidRDefault="003025AE" w:rsidP="003025AE">
      <w:pPr>
        <w:pStyle w:val="ListParagraph"/>
        <w:numPr>
          <w:ilvl w:val="3"/>
          <w:numId w:val="2"/>
        </w:numPr>
      </w:pPr>
      <w:r>
        <w:t xml:space="preserve">Manual scenario: </w:t>
      </w:r>
      <w:r w:rsidR="003D31DD">
        <w:t>Client does not adapt our solution</w:t>
      </w:r>
    </w:p>
    <w:p w14:paraId="08E8EF5D" w14:textId="43F5A81D" w:rsidR="007B6D4B" w:rsidRDefault="007B6D4B" w:rsidP="007B6D4B">
      <w:pPr>
        <w:pStyle w:val="ListParagraph"/>
        <w:numPr>
          <w:ilvl w:val="4"/>
          <w:numId w:val="2"/>
        </w:numPr>
      </w:pPr>
      <w:r>
        <w:t>Baseline</w:t>
      </w:r>
    </w:p>
    <w:p w14:paraId="422B5AE8" w14:textId="30D06B87" w:rsidR="003D31DD" w:rsidRDefault="003D31DD" w:rsidP="003025AE">
      <w:pPr>
        <w:pStyle w:val="ListParagraph"/>
        <w:numPr>
          <w:ilvl w:val="3"/>
          <w:numId w:val="2"/>
        </w:numPr>
      </w:pPr>
      <w:r>
        <w:lastRenderedPageBreak/>
        <w:t>Semi-automated scenario: Client uses the model to filter out High-risk and low-risk applications which are automatically rejected or accepted respectively.</w:t>
      </w:r>
      <w:r w:rsidR="00256E50">
        <w:t xml:space="preserve"> The rest of the applications are assessed by humans.</w:t>
      </w:r>
    </w:p>
    <w:p w14:paraId="46B9F455" w14:textId="48E8036C" w:rsidR="007B6D4B" w:rsidRDefault="007B6D4B" w:rsidP="007B6D4B">
      <w:pPr>
        <w:pStyle w:val="ListParagraph"/>
        <w:numPr>
          <w:ilvl w:val="4"/>
          <w:numId w:val="2"/>
        </w:numPr>
      </w:pPr>
      <w:r>
        <w:t xml:space="preserve">High, </w:t>
      </w:r>
      <w:proofErr w:type="gramStart"/>
      <w:r>
        <w:t>medium</w:t>
      </w:r>
      <w:proofErr w:type="gramEnd"/>
      <w:r>
        <w:t xml:space="preserve"> and low risk scenarios with two thresholds</w:t>
      </w:r>
    </w:p>
    <w:p w14:paraId="0D9885FB" w14:textId="593FB1BF" w:rsidR="007A72D9" w:rsidRDefault="006C7F7F" w:rsidP="007A72D9">
      <w:pPr>
        <w:pStyle w:val="ListParagraph"/>
        <w:numPr>
          <w:ilvl w:val="4"/>
          <w:numId w:val="2"/>
        </w:numPr>
      </w:pPr>
      <w:r>
        <w:t>Key assumption</w:t>
      </w:r>
      <w:r w:rsidR="005054FF">
        <w:t>: Credit processors work differently and independently from the way model predicts</w:t>
      </w:r>
    </w:p>
    <w:p w14:paraId="49014A6A" w14:textId="423F40AB" w:rsidR="003D31DD" w:rsidRDefault="003D31DD" w:rsidP="003025AE">
      <w:pPr>
        <w:pStyle w:val="ListParagraph"/>
        <w:numPr>
          <w:ilvl w:val="3"/>
          <w:numId w:val="2"/>
        </w:numPr>
      </w:pPr>
      <w:r>
        <w:t>Automated scenario: Model automatically makes decisions on whether applications are accepted or not</w:t>
      </w:r>
    </w:p>
    <w:p w14:paraId="0FA0BBB0" w14:textId="28880196" w:rsidR="007B6D4B" w:rsidRDefault="007B6D4B" w:rsidP="007B6D4B">
      <w:pPr>
        <w:pStyle w:val="ListParagraph"/>
        <w:numPr>
          <w:ilvl w:val="4"/>
          <w:numId w:val="2"/>
        </w:numPr>
      </w:pPr>
      <w:r>
        <w:t>Binary classification system</w:t>
      </w:r>
      <w:r w:rsidR="00D71297">
        <w:t xml:space="preserve"> based on optimised threshold.</w:t>
      </w:r>
    </w:p>
    <w:p w14:paraId="0FFE94FC" w14:textId="63C5A083" w:rsidR="002B662E" w:rsidRDefault="007F1FD4" w:rsidP="002B662E">
      <w:pPr>
        <w:pStyle w:val="ListParagraph"/>
        <w:numPr>
          <w:ilvl w:val="1"/>
          <w:numId w:val="2"/>
        </w:numPr>
      </w:pPr>
      <w:r>
        <w:t xml:space="preserve">Conclusion: Recommendation &amp; </w:t>
      </w:r>
      <w:r w:rsidR="002B662E">
        <w:t>Deployment strategy</w:t>
      </w:r>
    </w:p>
    <w:p w14:paraId="5DE721EA" w14:textId="6356B700" w:rsidR="00AA7CAF" w:rsidRDefault="00AA7CAF" w:rsidP="00AA7CAF">
      <w:pPr>
        <w:pStyle w:val="ListParagraph"/>
        <w:numPr>
          <w:ilvl w:val="2"/>
          <w:numId w:val="2"/>
        </w:numPr>
      </w:pPr>
      <w:r>
        <w:t xml:space="preserve">Recommend </w:t>
      </w:r>
      <w:proofErr w:type="gramStart"/>
      <w:r>
        <w:t>to implement</w:t>
      </w:r>
      <w:proofErr w:type="gramEnd"/>
      <w:r>
        <w:t xml:space="preserve"> Semi-automated scenario</w:t>
      </w:r>
    </w:p>
    <w:p w14:paraId="25BBA7EC" w14:textId="1241785A" w:rsidR="002B662E" w:rsidRDefault="002B662E" w:rsidP="002B662E">
      <w:pPr>
        <w:pStyle w:val="ListParagraph"/>
        <w:numPr>
          <w:ilvl w:val="2"/>
          <w:numId w:val="2"/>
        </w:numPr>
      </w:pPr>
      <w:r>
        <w:t xml:space="preserve">Few sentences about what is </w:t>
      </w:r>
      <w:r w:rsidR="006C7F7F">
        <w:t>required for deployment.</w:t>
      </w:r>
    </w:p>
    <w:p w14:paraId="74B2CDB6" w14:textId="55902923" w:rsidR="00E51B6E" w:rsidRDefault="00E51B6E" w:rsidP="00E51B6E">
      <w:pPr>
        <w:pStyle w:val="ListParagraph"/>
        <w:numPr>
          <w:ilvl w:val="3"/>
          <w:numId w:val="2"/>
        </w:numPr>
      </w:pPr>
      <w:r>
        <w:t>Automated input system</w:t>
      </w:r>
    </w:p>
    <w:p w14:paraId="6CD0BF17" w14:textId="174F811C" w:rsidR="00AA7CAF" w:rsidRDefault="00AA7CAF" w:rsidP="00AA7CAF">
      <w:pPr>
        <w:pStyle w:val="ListParagraph"/>
        <w:numPr>
          <w:ilvl w:val="3"/>
          <w:numId w:val="2"/>
        </w:numPr>
      </w:pPr>
      <w:r>
        <w:t>Data-format consistency</w:t>
      </w:r>
    </w:p>
    <w:p w14:paraId="6018BA8E" w14:textId="10B75943" w:rsidR="00AA7CAF" w:rsidRDefault="00AA7CAF" w:rsidP="00AA7CAF">
      <w:pPr>
        <w:pStyle w:val="ListParagraph"/>
        <w:numPr>
          <w:ilvl w:val="3"/>
          <w:numId w:val="2"/>
        </w:numPr>
      </w:pPr>
      <w:r>
        <w:t xml:space="preserve">Processing environment to generate predictions </w:t>
      </w:r>
    </w:p>
    <w:p w14:paraId="76FA4CB7" w14:textId="0F3DD0B8" w:rsidR="002B662E" w:rsidRDefault="00AA7CAF" w:rsidP="007F1FD4">
      <w:pPr>
        <w:pStyle w:val="ListParagraph"/>
        <w:numPr>
          <w:ilvl w:val="3"/>
          <w:numId w:val="2"/>
        </w:numPr>
      </w:pPr>
      <w:r>
        <w:t>System to convey medium risk cases to credit processors.</w:t>
      </w:r>
    </w:p>
    <w:p w14:paraId="083DAA5C" w14:textId="3478B8BC" w:rsidR="009A4955" w:rsidRPr="00152EBF" w:rsidRDefault="000213F0" w:rsidP="009A4955">
      <w:pPr>
        <w:pStyle w:val="ListParagraph"/>
        <w:numPr>
          <w:ilvl w:val="0"/>
          <w:numId w:val="2"/>
        </w:numPr>
      </w:pPr>
      <w:r>
        <w:t>References</w:t>
      </w:r>
    </w:p>
    <w:sectPr w:rsidR="009A4955" w:rsidRPr="00152EBF" w:rsidSect="00C62D4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FD7F89"/>
    <w:multiLevelType w:val="hybridMultilevel"/>
    <w:tmpl w:val="DE52AF3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3640648"/>
    <w:multiLevelType w:val="hybridMultilevel"/>
    <w:tmpl w:val="407C3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zMDW1MDcytDA2MjNX0lEKTi0uzszPAykwqgUAcwO2hiwAAAA="/>
  </w:docVars>
  <w:rsids>
    <w:rsidRoot w:val="00D46B9A"/>
    <w:rsid w:val="000213F0"/>
    <w:rsid w:val="00044B1A"/>
    <w:rsid w:val="00067917"/>
    <w:rsid w:val="00073771"/>
    <w:rsid w:val="000A05A9"/>
    <w:rsid w:val="000A6E8D"/>
    <w:rsid w:val="00131163"/>
    <w:rsid w:val="00152EBF"/>
    <w:rsid w:val="00256E50"/>
    <w:rsid w:val="00267FAB"/>
    <w:rsid w:val="002B662E"/>
    <w:rsid w:val="003025AE"/>
    <w:rsid w:val="003148E6"/>
    <w:rsid w:val="003D31DD"/>
    <w:rsid w:val="00457BCF"/>
    <w:rsid w:val="004D6D85"/>
    <w:rsid w:val="004E7678"/>
    <w:rsid w:val="004F7FD1"/>
    <w:rsid w:val="005054FF"/>
    <w:rsid w:val="0056109F"/>
    <w:rsid w:val="00577DEB"/>
    <w:rsid w:val="00593F9B"/>
    <w:rsid w:val="005D3985"/>
    <w:rsid w:val="006500C6"/>
    <w:rsid w:val="00664522"/>
    <w:rsid w:val="006878AD"/>
    <w:rsid w:val="006C7F7F"/>
    <w:rsid w:val="00710E96"/>
    <w:rsid w:val="00791D28"/>
    <w:rsid w:val="007A72D9"/>
    <w:rsid w:val="007B6D4B"/>
    <w:rsid w:val="007D527D"/>
    <w:rsid w:val="007D7F10"/>
    <w:rsid w:val="007F1FD4"/>
    <w:rsid w:val="00870211"/>
    <w:rsid w:val="009179E0"/>
    <w:rsid w:val="0093786F"/>
    <w:rsid w:val="009553E6"/>
    <w:rsid w:val="009A4955"/>
    <w:rsid w:val="009B2C23"/>
    <w:rsid w:val="00A24661"/>
    <w:rsid w:val="00A26AA3"/>
    <w:rsid w:val="00A315A0"/>
    <w:rsid w:val="00A607A3"/>
    <w:rsid w:val="00AA7CAF"/>
    <w:rsid w:val="00BC791E"/>
    <w:rsid w:val="00C040AF"/>
    <w:rsid w:val="00C44B6E"/>
    <w:rsid w:val="00C62D4C"/>
    <w:rsid w:val="00D46B9A"/>
    <w:rsid w:val="00D71297"/>
    <w:rsid w:val="00DB5701"/>
    <w:rsid w:val="00DC5100"/>
    <w:rsid w:val="00E51B6E"/>
    <w:rsid w:val="00ED48CA"/>
    <w:rsid w:val="00EE7E59"/>
    <w:rsid w:val="00FA3A08"/>
  </w:rsids>
  <m:mathPr>
    <m:mathFont m:val="Cambria Math"/>
    <m:brkBin m:val="before"/>
    <m:brkBinSub m:val="--"/>
    <m:smallFrac m:val="0"/>
    <m:dispDef/>
    <m:lMargin m:val="0"/>
    <m:rMargin m:val="0"/>
    <m:defJc m:val="centerGroup"/>
    <m:wrapIndent m:val="1440"/>
    <m:intLim m:val="subSup"/>
    <m:naryLim m:val="undOvr"/>
  </m:mathPr>
  <w:themeFontLang w:val="hu-H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6AB92"/>
  <w15:chartTrackingRefBased/>
  <w15:docId w15:val="{25B93111-AF4E-4374-9531-307A53160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B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69</TotalTime>
  <Pages>3</Pages>
  <Words>673</Words>
  <Characters>3837</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ÁLDOTT, ZOLTÁN (PGT)</dc:creator>
  <cp:keywords/>
  <dc:description/>
  <cp:lastModifiedBy>ÁLDOTT, ZOLTÁN (PGT)</cp:lastModifiedBy>
  <cp:revision>45</cp:revision>
  <dcterms:created xsi:type="dcterms:W3CDTF">2021-11-29T18:53:00Z</dcterms:created>
  <dcterms:modified xsi:type="dcterms:W3CDTF">2021-12-02T18:03:00Z</dcterms:modified>
</cp:coreProperties>
</file>